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7920" w:rsidRPr="00937920" w:rsidRDefault="00937920" w:rsidP="00937920">
      <w:pPr>
        <w:pStyle w:val="Heading1"/>
        <w:rPr>
          <w:lang w:val="en-AU"/>
        </w:rPr>
      </w:pPr>
      <w:r>
        <w:rPr>
          <w:lang w:val="en-AU"/>
        </w:rPr>
        <w:t>Data Points – 01 Categories</w:t>
      </w:r>
    </w:p>
    <w:p w:rsidR="00937920" w:rsidRDefault="00937920">
      <w:pPr>
        <w:rPr>
          <w:b/>
          <w:lang w:val="en-AU"/>
        </w:rPr>
      </w:pPr>
      <w:r>
        <w:rPr>
          <w:b/>
          <w:lang w:val="en-AU"/>
        </w:rPr>
        <w:t>Technology</w:t>
      </w:r>
    </w:p>
    <w:p w:rsidR="00937920" w:rsidRDefault="00937920">
      <w:pPr>
        <w:rPr>
          <w:b/>
          <w:lang w:val="en-AU"/>
        </w:rPr>
      </w:pPr>
    </w:p>
    <w:p w:rsidR="00937920" w:rsidRPr="00937920" w:rsidRDefault="00937920">
      <w:pPr>
        <w:rPr>
          <w:b/>
          <w:lang w:val="en-AU"/>
        </w:rPr>
      </w:pPr>
      <w:r w:rsidRPr="00937920">
        <w:rPr>
          <w:b/>
          <w:lang w:val="en-AU"/>
        </w:rPr>
        <w:t>Habits</w:t>
      </w:r>
    </w:p>
    <w:p w:rsidR="00937920" w:rsidRDefault="00937920" w:rsidP="00937920">
      <w:pPr>
        <w:rPr>
          <w:lang w:val="en-AU"/>
        </w:rPr>
      </w:pPr>
      <w:r>
        <w:rPr>
          <w:lang w:val="en-AU"/>
        </w:rPr>
        <w:t>Meals per week – varies – half of the meals cooked at home</w:t>
      </w:r>
    </w:p>
    <w:p w:rsidR="00937920" w:rsidRDefault="00937920" w:rsidP="00937920">
      <w:pPr>
        <w:rPr>
          <w:lang w:val="en-AU"/>
        </w:rPr>
      </w:pPr>
      <w:r>
        <w:rPr>
          <w:lang w:val="en-AU"/>
        </w:rPr>
        <w:t xml:space="preserve">Mostly take away food – at </w:t>
      </w:r>
      <w:proofErr w:type="spellStart"/>
      <w:r>
        <w:rPr>
          <w:lang w:val="en-AU"/>
        </w:rPr>
        <w:t>uni</w:t>
      </w:r>
      <w:proofErr w:type="spellEnd"/>
      <w:r>
        <w:rPr>
          <w:lang w:val="en-AU"/>
        </w:rPr>
        <w:t xml:space="preserve"> purchasing from the cafeteria, convenience</w:t>
      </w:r>
    </w:p>
    <w:p w:rsidR="00937920" w:rsidRDefault="00937920" w:rsidP="00937920">
      <w:pPr>
        <w:rPr>
          <w:lang w:val="en-AU"/>
        </w:rPr>
      </w:pPr>
      <w:r>
        <w:rPr>
          <w:lang w:val="en-AU"/>
        </w:rPr>
        <w:t>Tutors meet to eat together, every Tuesday. Both for convenience and social</w:t>
      </w:r>
    </w:p>
    <w:p w:rsidR="00937920" w:rsidRDefault="00937920" w:rsidP="00937920">
      <w:pPr>
        <w:rPr>
          <w:lang w:val="en-AU"/>
        </w:rPr>
      </w:pPr>
      <w:r>
        <w:rPr>
          <w:lang w:val="en-AU"/>
        </w:rPr>
        <w:t>Cooks with pasta, rice</w:t>
      </w:r>
    </w:p>
    <w:p w:rsidR="00937920" w:rsidRDefault="00937920" w:rsidP="00937920">
      <w:pPr>
        <w:rPr>
          <w:lang w:val="en-AU"/>
        </w:rPr>
      </w:pPr>
      <w:r>
        <w:rPr>
          <w:lang w:val="en-AU"/>
        </w:rPr>
        <w:t>No structure of cooking, just what ingredients he has at home, no plan, just goes into the supermarket and buys what he can use for that meal</w:t>
      </w:r>
    </w:p>
    <w:p w:rsidR="00937920" w:rsidRDefault="00937920">
      <w:pPr>
        <w:rPr>
          <w:lang w:val="en-AU"/>
        </w:rPr>
      </w:pPr>
      <w:r>
        <w:rPr>
          <w:lang w:val="en-AU"/>
        </w:rPr>
        <w:t>Chooses meals based on convenience and time spent cooking</w:t>
      </w:r>
    </w:p>
    <w:p w:rsidR="00937920" w:rsidRDefault="00937920" w:rsidP="00937920">
      <w:pPr>
        <w:rPr>
          <w:lang w:val="en-AU"/>
        </w:rPr>
      </w:pPr>
      <w:r>
        <w:rPr>
          <w:lang w:val="en-AU"/>
        </w:rPr>
        <w:t>Growing up household was heavy on meat. Past year or two trying to stay more away from meat, maybe one meat-based meal a week. Less for the environment, more how it affects his lifestyle.</w:t>
      </w:r>
    </w:p>
    <w:p w:rsidR="00937920" w:rsidRDefault="00937920">
      <w:pPr>
        <w:rPr>
          <w:lang w:val="en-AU"/>
        </w:rPr>
      </w:pPr>
    </w:p>
    <w:p w:rsidR="00937920" w:rsidRDefault="00937920">
      <w:pPr>
        <w:rPr>
          <w:b/>
          <w:lang w:val="en-AU"/>
        </w:rPr>
      </w:pPr>
      <w:r>
        <w:rPr>
          <w:b/>
          <w:lang w:val="en-AU"/>
        </w:rPr>
        <w:t>Motivations</w:t>
      </w:r>
    </w:p>
    <w:p w:rsidR="00937920" w:rsidRDefault="00937920">
      <w:pPr>
        <w:rPr>
          <w:lang w:val="en-AU"/>
        </w:rPr>
      </w:pPr>
      <w:r>
        <w:rPr>
          <w:lang w:val="en-AU"/>
        </w:rPr>
        <w:t>Convenience</w:t>
      </w:r>
    </w:p>
    <w:p w:rsidR="00937920" w:rsidRDefault="00937920">
      <w:pPr>
        <w:rPr>
          <w:lang w:val="en-AU"/>
        </w:rPr>
      </w:pPr>
      <w:r>
        <w:rPr>
          <w:lang w:val="en-AU"/>
        </w:rPr>
        <w:t>Social</w:t>
      </w:r>
    </w:p>
    <w:p w:rsidR="00937920" w:rsidRDefault="00937920" w:rsidP="00937920">
      <w:pPr>
        <w:rPr>
          <w:lang w:val="en-AU"/>
        </w:rPr>
      </w:pPr>
      <w:r>
        <w:rPr>
          <w:lang w:val="en-AU"/>
        </w:rPr>
        <w:t xml:space="preserve">Drink a lot of coffee outside, don’t have his own coffee cup. Feels bad about using a lot of dispensable coffee cups. Looks into investing a good </w:t>
      </w:r>
      <w:proofErr w:type="gramStart"/>
      <w:r>
        <w:rPr>
          <w:lang w:val="en-AU"/>
        </w:rPr>
        <w:t>cup, but</w:t>
      </w:r>
      <w:proofErr w:type="gramEnd"/>
      <w:r>
        <w:rPr>
          <w:lang w:val="en-AU"/>
        </w:rPr>
        <w:t xml:space="preserve"> have </w:t>
      </w:r>
      <w:proofErr w:type="spellStart"/>
      <w:r>
        <w:rPr>
          <w:lang w:val="en-AU"/>
        </w:rPr>
        <w:t>postphoned</w:t>
      </w:r>
      <w:proofErr w:type="spellEnd"/>
      <w:r>
        <w:rPr>
          <w:lang w:val="en-AU"/>
        </w:rPr>
        <w:t xml:space="preserve"> it so far as he has to order a good one online. Coffee twice a day.</w:t>
      </w:r>
    </w:p>
    <w:p w:rsidR="00937920" w:rsidRDefault="00937920" w:rsidP="00937920">
      <w:pPr>
        <w:rPr>
          <w:lang w:val="en-AU"/>
        </w:rPr>
      </w:pPr>
      <w:r>
        <w:rPr>
          <w:lang w:val="en-AU"/>
        </w:rPr>
        <w:t>Best motivator is time, money is less of an issue. But still these two.</w:t>
      </w:r>
    </w:p>
    <w:p w:rsidR="00937920" w:rsidRPr="00937920" w:rsidRDefault="00937920">
      <w:pPr>
        <w:rPr>
          <w:lang w:val="en-AU"/>
        </w:rPr>
      </w:pPr>
    </w:p>
    <w:p w:rsidR="00937920" w:rsidRDefault="00937920">
      <w:pPr>
        <w:rPr>
          <w:b/>
          <w:lang w:val="en-AU"/>
        </w:rPr>
      </w:pPr>
      <w:r>
        <w:rPr>
          <w:b/>
          <w:lang w:val="en-AU"/>
        </w:rPr>
        <w:t>Pains / Barriers</w:t>
      </w:r>
    </w:p>
    <w:p w:rsidR="00937920" w:rsidRDefault="00937920" w:rsidP="00937920">
      <w:pPr>
        <w:rPr>
          <w:lang w:val="en-AU"/>
        </w:rPr>
      </w:pPr>
      <w:r>
        <w:rPr>
          <w:lang w:val="en-AU"/>
        </w:rPr>
        <w:t>Schedule is packed, don’t have time to cook</w:t>
      </w:r>
    </w:p>
    <w:p w:rsidR="00937920" w:rsidRDefault="00937920">
      <w:pPr>
        <w:rPr>
          <w:lang w:val="en-AU"/>
        </w:rPr>
      </w:pPr>
      <w:r>
        <w:rPr>
          <w:lang w:val="en-AU"/>
        </w:rPr>
        <w:t>Go home late, don’t want to cook, don’t have food at home. Convenience thing</w:t>
      </w:r>
    </w:p>
    <w:p w:rsidR="00937920" w:rsidRDefault="00937920">
      <w:pPr>
        <w:rPr>
          <w:lang w:val="en-AU"/>
        </w:rPr>
      </w:pPr>
      <w:r>
        <w:rPr>
          <w:lang w:val="en-AU"/>
        </w:rPr>
        <w:t>Online options, ordering, a lot of meat options, not many vegetarians.</w:t>
      </w:r>
    </w:p>
    <w:p w:rsidR="00937920" w:rsidRDefault="00937920">
      <w:pPr>
        <w:rPr>
          <w:lang w:val="en-AU"/>
        </w:rPr>
      </w:pPr>
      <w:r>
        <w:rPr>
          <w:lang w:val="en-AU"/>
        </w:rPr>
        <w:t xml:space="preserve">Would like to eat </w:t>
      </w:r>
      <w:proofErr w:type="gramStart"/>
      <w:r>
        <w:rPr>
          <w:lang w:val="en-AU"/>
        </w:rPr>
        <w:t>more healthy and sustainable</w:t>
      </w:r>
      <w:proofErr w:type="gramEnd"/>
      <w:r>
        <w:rPr>
          <w:lang w:val="en-AU"/>
        </w:rPr>
        <w:t>, if needing to spend less time and money on it.</w:t>
      </w:r>
    </w:p>
    <w:p w:rsidR="00937920" w:rsidRDefault="00937920">
      <w:pPr>
        <w:rPr>
          <w:b/>
          <w:lang w:val="en-AU"/>
        </w:rPr>
      </w:pPr>
    </w:p>
    <w:p w:rsidR="00937920" w:rsidRPr="00937920" w:rsidRDefault="00937920" w:rsidP="00937920">
      <w:pPr>
        <w:rPr>
          <w:b/>
          <w:lang w:val="en-AU"/>
        </w:rPr>
      </w:pPr>
      <w:r>
        <w:rPr>
          <w:b/>
          <w:lang w:val="en-AU"/>
        </w:rPr>
        <w:t>Knowledge</w:t>
      </w:r>
    </w:p>
    <w:p w:rsidR="00937920" w:rsidRDefault="00937920" w:rsidP="00937920">
      <w:pPr>
        <w:rPr>
          <w:lang w:val="en-AU"/>
        </w:rPr>
      </w:pPr>
      <w:r>
        <w:rPr>
          <w:lang w:val="en-AU"/>
        </w:rPr>
        <w:lastRenderedPageBreak/>
        <w:t>No technology, maybe googling. Used to do some research on recipes on minimal time and cost effective, but now knows the general way of going about that.</w:t>
      </w:r>
    </w:p>
    <w:p w:rsidR="00937920" w:rsidRDefault="00937920">
      <w:pPr>
        <w:rPr>
          <w:b/>
          <w:lang w:val="en-AU"/>
        </w:rPr>
      </w:pPr>
    </w:p>
    <w:p w:rsidR="00937920" w:rsidRPr="00937920" w:rsidRDefault="00937920">
      <w:pPr>
        <w:rPr>
          <w:lang w:val="en-AU"/>
        </w:rPr>
      </w:pPr>
      <w:r>
        <w:rPr>
          <w:b/>
          <w:lang w:val="en-AU"/>
        </w:rPr>
        <w:t>Opinions</w:t>
      </w:r>
    </w:p>
    <w:p w:rsidR="00937920" w:rsidRDefault="00937920" w:rsidP="00937920">
      <w:pPr>
        <w:rPr>
          <w:lang w:val="en-AU"/>
        </w:rPr>
      </w:pPr>
      <w:r>
        <w:rPr>
          <w:lang w:val="en-AU"/>
        </w:rPr>
        <w:t xml:space="preserve">Want to eat healthy </w:t>
      </w:r>
      <w:proofErr w:type="gramStart"/>
      <w:r>
        <w:rPr>
          <w:lang w:val="en-AU"/>
        </w:rPr>
        <w:t>-  reason</w:t>
      </w:r>
      <w:proofErr w:type="gramEnd"/>
      <w:r>
        <w:rPr>
          <w:lang w:val="en-AU"/>
        </w:rPr>
        <w:t xml:space="preserve"> he does not cook, as he does not have time to make healthy food</w:t>
      </w:r>
    </w:p>
    <w:p w:rsidR="00937920" w:rsidRDefault="00937920" w:rsidP="00937920">
      <w:pPr>
        <w:rPr>
          <w:lang w:val="en-AU"/>
        </w:rPr>
      </w:pPr>
      <w:r>
        <w:rPr>
          <w:lang w:val="en-AU"/>
        </w:rPr>
        <w:t>Healthy and sustainable – fresh and healthy, cost effective, freshly cooked, not processed. Fresh ingredients not kept in freezer for a long time.</w:t>
      </w:r>
    </w:p>
    <w:p w:rsidR="00937920" w:rsidRDefault="00937920" w:rsidP="00937920">
      <w:pPr>
        <w:rPr>
          <w:lang w:val="en-AU"/>
        </w:rPr>
      </w:pPr>
      <w:r>
        <w:rPr>
          <w:lang w:val="en-AU"/>
        </w:rPr>
        <w:t>Current eating habits, good in terms of sustainability, not too healthy. (sustainable in terms of economical)</w:t>
      </w:r>
    </w:p>
    <w:p w:rsidR="00937920" w:rsidRDefault="00937920" w:rsidP="00937920">
      <w:pPr>
        <w:rPr>
          <w:lang w:val="en-AU"/>
        </w:rPr>
      </w:pPr>
      <w:r>
        <w:rPr>
          <w:lang w:val="en-AU"/>
        </w:rPr>
        <w:t>Eat a lot of processed food, bulk cooks at home, eat a lot out. – not healthy</w:t>
      </w:r>
    </w:p>
    <w:p w:rsidR="00937920" w:rsidRDefault="00937920" w:rsidP="00937920">
      <w:pPr>
        <w:rPr>
          <w:lang w:val="en-AU"/>
        </w:rPr>
      </w:pPr>
      <w:r>
        <w:rPr>
          <w:lang w:val="en-AU"/>
        </w:rPr>
        <w:t>Eat healthy, means that you need to invest time in cooking.</w:t>
      </w:r>
    </w:p>
    <w:p w:rsidR="00937920" w:rsidRDefault="00937920" w:rsidP="00937920">
      <w:pPr>
        <w:rPr>
          <w:lang w:val="en-AU"/>
        </w:rPr>
      </w:pPr>
      <w:r>
        <w:rPr>
          <w:lang w:val="en-AU"/>
        </w:rPr>
        <w:t xml:space="preserve">Thing called HelloFresh (food box) haven’t tried, got </w:t>
      </w:r>
      <w:proofErr w:type="spellStart"/>
      <w:r>
        <w:rPr>
          <w:lang w:val="en-AU"/>
        </w:rPr>
        <w:t>cupon</w:t>
      </w:r>
      <w:proofErr w:type="spellEnd"/>
      <w:r>
        <w:rPr>
          <w:lang w:val="en-AU"/>
        </w:rPr>
        <w:t>. Not a lot of vegetarian options, not appealing.</w:t>
      </w:r>
    </w:p>
    <w:p w:rsidR="00C01AEC" w:rsidRDefault="00937920">
      <w:pPr>
        <w:rPr>
          <w:lang w:val="en-AU"/>
        </w:rPr>
      </w:pPr>
      <w:r>
        <w:rPr>
          <w:lang w:val="en-AU"/>
        </w:rPr>
        <w:t>Lot of vegan options coming out, and vegetarian. Don’t taste as good. Easier to cook good vegetarian options at home.</w:t>
      </w:r>
    </w:p>
    <w:p w:rsidR="00937920" w:rsidRDefault="00937920">
      <w:pPr>
        <w:rPr>
          <w:lang w:val="en-AU"/>
        </w:rPr>
      </w:pPr>
    </w:p>
    <w:p w:rsidR="00937920" w:rsidRDefault="00937920" w:rsidP="00937920">
      <w:pPr>
        <w:pStyle w:val="Heading1"/>
        <w:rPr>
          <w:lang w:val="en-AU"/>
        </w:rPr>
      </w:pPr>
      <w:r>
        <w:rPr>
          <w:lang w:val="en-AU"/>
        </w:rPr>
        <w:t>Themes</w:t>
      </w:r>
      <w:r>
        <w:rPr>
          <w:lang w:val="en-AU"/>
        </w:rPr>
        <w:t xml:space="preserve"> – 0</w:t>
      </w:r>
      <w:r>
        <w:rPr>
          <w:lang w:val="en-AU"/>
        </w:rPr>
        <w:t>2 Feelings</w:t>
      </w:r>
    </w:p>
    <w:p w:rsidR="00937920" w:rsidRDefault="00937920" w:rsidP="00937920">
      <w:pPr>
        <w:rPr>
          <w:b/>
          <w:lang w:val="en-AU"/>
        </w:rPr>
      </w:pPr>
      <w:r>
        <w:rPr>
          <w:b/>
          <w:lang w:val="en-AU"/>
        </w:rPr>
        <w:t>Reliability</w:t>
      </w:r>
    </w:p>
    <w:p w:rsidR="00E34EA9" w:rsidRDefault="00E34EA9" w:rsidP="00E34EA9">
      <w:pPr>
        <w:rPr>
          <w:lang w:val="en-AU"/>
        </w:rPr>
      </w:pPr>
      <w:r>
        <w:rPr>
          <w:lang w:val="en-AU"/>
        </w:rPr>
        <w:t>No technology, maybe googling. Used to do some research on recipes on minimal time and cost effective, but now knows the general way of going about that.</w:t>
      </w:r>
    </w:p>
    <w:p w:rsidR="00E34EA9" w:rsidRDefault="00E34EA9" w:rsidP="00E34EA9">
      <w:pPr>
        <w:rPr>
          <w:lang w:val="en-AU"/>
        </w:rPr>
      </w:pPr>
      <w:r>
        <w:rPr>
          <w:lang w:val="en-AU"/>
        </w:rPr>
        <w:t>Eat a lot of processed food, bulk cooks at home, eat a lot out. – not healthy</w:t>
      </w:r>
    </w:p>
    <w:p w:rsidR="00937920" w:rsidRDefault="00937920" w:rsidP="00937920">
      <w:pPr>
        <w:rPr>
          <w:lang w:val="en-AU"/>
        </w:rPr>
      </w:pPr>
    </w:p>
    <w:p w:rsidR="00937920" w:rsidRDefault="00937920" w:rsidP="00937920">
      <w:pPr>
        <w:rPr>
          <w:b/>
          <w:lang w:val="en-AU"/>
        </w:rPr>
      </w:pPr>
      <w:r>
        <w:rPr>
          <w:b/>
          <w:lang w:val="en-AU"/>
        </w:rPr>
        <w:t>Safe</w:t>
      </w:r>
    </w:p>
    <w:p w:rsidR="00E34EA9" w:rsidRDefault="00E34EA9" w:rsidP="00E34EA9">
      <w:pPr>
        <w:rPr>
          <w:lang w:val="en-AU"/>
        </w:rPr>
      </w:pPr>
      <w:r>
        <w:rPr>
          <w:lang w:val="en-AU"/>
        </w:rPr>
        <w:t xml:space="preserve">Would like to eat </w:t>
      </w:r>
      <w:proofErr w:type="gramStart"/>
      <w:r>
        <w:rPr>
          <w:lang w:val="en-AU"/>
        </w:rPr>
        <w:t>more healthy and sustainable</w:t>
      </w:r>
      <w:proofErr w:type="gramEnd"/>
      <w:r>
        <w:rPr>
          <w:lang w:val="en-AU"/>
        </w:rPr>
        <w:t>, if needing to spend less time and money on it.</w:t>
      </w:r>
    </w:p>
    <w:p w:rsidR="00937920" w:rsidRDefault="00937920" w:rsidP="00937920">
      <w:pPr>
        <w:rPr>
          <w:b/>
          <w:lang w:val="en-AU"/>
        </w:rPr>
      </w:pPr>
    </w:p>
    <w:p w:rsidR="00937920" w:rsidRDefault="00937920" w:rsidP="00937920">
      <w:pPr>
        <w:rPr>
          <w:b/>
          <w:lang w:val="en-AU"/>
        </w:rPr>
      </w:pPr>
      <w:r>
        <w:rPr>
          <w:b/>
          <w:lang w:val="en-AU"/>
        </w:rPr>
        <w:t>Feeling good</w:t>
      </w:r>
    </w:p>
    <w:p w:rsidR="00E34EA9" w:rsidRDefault="00E34EA9" w:rsidP="00E34EA9">
      <w:pPr>
        <w:rPr>
          <w:lang w:val="en-AU"/>
        </w:rPr>
      </w:pPr>
      <w:r>
        <w:rPr>
          <w:lang w:val="en-AU"/>
        </w:rPr>
        <w:t>Growing up household was heavy on meat. Past year or two trying to stay more away from meat, maybe one meat-based meal a week. Less for the environment, more how it affects his lifestyle.</w:t>
      </w:r>
    </w:p>
    <w:p w:rsidR="00E34EA9" w:rsidRDefault="00E34EA9" w:rsidP="00937920">
      <w:pPr>
        <w:rPr>
          <w:b/>
          <w:lang w:val="en-AU"/>
        </w:rPr>
      </w:pPr>
    </w:p>
    <w:p w:rsidR="00937920" w:rsidRDefault="00937920" w:rsidP="00937920">
      <w:pPr>
        <w:rPr>
          <w:b/>
          <w:lang w:val="en-AU"/>
        </w:rPr>
      </w:pPr>
      <w:r>
        <w:rPr>
          <w:b/>
          <w:lang w:val="en-AU"/>
        </w:rPr>
        <w:t>Guilty</w:t>
      </w:r>
    </w:p>
    <w:p w:rsidR="00E34EA9" w:rsidRDefault="00E34EA9" w:rsidP="00E34EA9">
      <w:pPr>
        <w:rPr>
          <w:lang w:val="en-AU"/>
        </w:rPr>
      </w:pPr>
      <w:r>
        <w:rPr>
          <w:lang w:val="en-AU"/>
        </w:rPr>
        <w:lastRenderedPageBreak/>
        <w:t xml:space="preserve">Drink a lot of coffee outside, don’t have his own coffee cup. Feels bad about using a lot of dispensable coffee cups. Looks into investing a good </w:t>
      </w:r>
      <w:proofErr w:type="gramStart"/>
      <w:r>
        <w:rPr>
          <w:lang w:val="en-AU"/>
        </w:rPr>
        <w:t>cup, but</w:t>
      </w:r>
      <w:proofErr w:type="gramEnd"/>
      <w:r>
        <w:rPr>
          <w:lang w:val="en-AU"/>
        </w:rPr>
        <w:t xml:space="preserve"> have </w:t>
      </w:r>
      <w:proofErr w:type="spellStart"/>
      <w:r>
        <w:rPr>
          <w:lang w:val="en-AU"/>
        </w:rPr>
        <w:t>postphoned</w:t>
      </w:r>
      <w:proofErr w:type="spellEnd"/>
      <w:r>
        <w:rPr>
          <w:lang w:val="en-AU"/>
        </w:rPr>
        <w:t xml:space="preserve"> it so far as he has to order a good one online. Coffee twice a day.</w:t>
      </w:r>
    </w:p>
    <w:p w:rsidR="00937920" w:rsidRDefault="00937920" w:rsidP="00937920">
      <w:pPr>
        <w:rPr>
          <w:b/>
          <w:lang w:val="en-AU"/>
        </w:rPr>
      </w:pPr>
    </w:p>
    <w:p w:rsidR="00937920" w:rsidRDefault="00937920" w:rsidP="00937920">
      <w:pPr>
        <w:rPr>
          <w:b/>
          <w:lang w:val="en-AU"/>
        </w:rPr>
      </w:pPr>
      <w:r>
        <w:rPr>
          <w:b/>
          <w:lang w:val="en-AU"/>
        </w:rPr>
        <w:t>Lazy</w:t>
      </w:r>
    </w:p>
    <w:p w:rsidR="00937920" w:rsidRDefault="00937920" w:rsidP="00937920">
      <w:pPr>
        <w:rPr>
          <w:b/>
          <w:lang w:val="en-AU"/>
        </w:rPr>
      </w:pPr>
    </w:p>
    <w:p w:rsidR="00E34EA9" w:rsidRPr="00E34EA9" w:rsidRDefault="00937920" w:rsidP="00E34EA9">
      <w:pPr>
        <w:rPr>
          <w:b/>
          <w:lang w:val="en-AU"/>
        </w:rPr>
      </w:pPr>
      <w:r>
        <w:rPr>
          <w:b/>
          <w:lang w:val="en-AU"/>
        </w:rPr>
        <w:t>Comfortable</w:t>
      </w:r>
    </w:p>
    <w:p w:rsidR="00E34EA9" w:rsidRDefault="00E34EA9" w:rsidP="00E34EA9">
      <w:pPr>
        <w:rPr>
          <w:lang w:val="en-AU"/>
        </w:rPr>
      </w:pPr>
      <w:r>
        <w:rPr>
          <w:lang w:val="en-AU"/>
        </w:rPr>
        <w:t>Chooses meals based on convenience and time spent cooking</w:t>
      </w:r>
    </w:p>
    <w:p w:rsidR="00E34EA9" w:rsidRDefault="00E34EA9" w:rsidP="00E34EA9">
      <w:pPr>
        <w:rPr>
          <w:lang w:val="en-AU"/>
        </w:rPr>
      </w:pPr>
      <w:r>
        <w:rPr>
          <w:lang w:val="en-AU"/>
        </w:rPr>
        <w:t>Convenience</w:t>
      </w:r>
    </w:p>
    <w:p w:rsidR="00937920" w:rsidRDefault="00937920" w:rsidP="00937920">
      <w:pPr>
        <w:rPr>
          <w:b/>
          <w:lang w:val="en-AU"/>
        </w:rPr>
      </w:pPr>
    </w:p>
    <w:p w:rsidR="00937920" w:rsidRDefault="00937920" w:rsidP="00937920">
      <w:pPr>
        <w:rPr>
          <w:b/>
          <w:lang w:val="en-AU"/>
        </w:rPr>
      </w:pPr>
      <w:r>
        <w:rPr>
          <w:b/>
          <w:lang w:val="en-AU"/>
        </w:rPr>
        <w:t>Carefree / Relief</w:t>
      </w:r>
    </w:p>
    <w:p w:rsidR="00E34EA9" w:rsidRDefault="00E34EA9" w:rsidP="00E34EA9">
      <w:pPr>
        <w:rPr>
          <w:lang w:val="en-AU"/>
        </w:rPr>
      </w:pPr>
      <w:r>
        <w:rPr>
          <w:lang w:val="en-AU"/>
        </w:rPr>
        <w:t>Meals per week – varies – half of the meals cooked at home</w:t>
      </w:r>
    </w:p>
    <w:p w:rsidR="00E34EA9" w:rsidRDefault="00E34EA9" w:rsidP="00E34EA9">
      <w:pPr>
        <w:rPr>
          <w:lang w:val="en-AU"/>
        </w:rPr>
      </w:pPr>
      <w:r>
        <w:rPr>
          <w:lang w:val="en-AU"/>
        </w:rPr>
        <w:t xml:space="preserve">Mostly take away food – at </w:t>
      </w:r>
      <w:proofErr w:type="spellStart"/>
      <w:r>
        <w:rPr>
          <w:lang w:val="en-AU"/>
        </w:rPr>
        <w:t>uni</w:t>
      </w:r>
      <w:proofErr w:type="spellEnd"/>
      <w:r>
        <w:rPr>
          <w:lang w:val="en-AU"/>
        </w:rPr>
        <w:t xml:space="preserve"> purchasing from the cafeteria, convenience</w:t>
      </w:r>
    </w:p>
    <w:p w:rsidR="00E34EA9" w:rsidRDefault="00E34EA9" w:rsidP="00937920">
      <w:pPr>
        <w:rPr>
          <w:b/>
          <w:lang w:val="en-AU"/>
        </w:rPr>
      </w:pPr>
    </w:p>
    <w:p w:rsidR="00937920" w:rsidRDefault="00937920" w:rsidP="00937920">
      <w:pPr>
        <w:rPr>
          <w:b/>
          <w:lang w:val="en-AU"/>
        </w:rPr>
      </w:pPr>
      <w:r>
        <w:rPr>
          <w:b/>
          <w:lang w:val="en-AU"/>
        </w:rPr>
        <w:t>Annoyance</w:t>
      </w:r>
    </w:p>
    <w:p w:rsidR="00E34EA9" w:rsidRDefault="00E34EA9" w:rsidP="00E34EA9">
      <w:pPr>
        <w:rPr>
          <w:lang w:val="en-AU"/>
        </w:rPr>
      </w:pPr>
      <w:r>
        <w:rPr>
          <w:lang w:val="en-AU"/>
        </w:rPr>
        <w:t>Best motivator is time, money is less of an issue. But still these two.</w:t>
      </w:r>
    </w:p>
    <w:p w:rsidR="00E34EA9" w:rsidRDefault="00E34EA9" w:rsidP="00E34EA9">
      <w:pPr>
        <w:rPr>
          <w:lang w:val="en-AU"/>
        </w:rPr>
      </w:pPr>
      <w:r>
        <w:rPr>
          <w:lang w:val="en-AU"/>
        </w:rPr>
        <w:t>Schedule is packed, don’t have time to cook</w:t>
      </w:r>
    </w:p>
    <w:p w:rsidR="00E34EA9" w:rsidRDefault="00E34EA9" w:rsidP="00E34EA9">
      <w:pPr>
        <w:rPr>
          <w:lang w:val="en-AU"/>
        </w:rPr>
      </w:pPr>
      <w:r>
        <w:rPr>
          <w:lang w:val="en-AU"/>
        </w:rPr>
        <w:t>Go home late, don’t want to cook, don’t have food at home. Convenience thing</w:t>
      </w:r>
    </w:p>
    <w:p w:rsidR="00E34EA9" w:rsidRDefault="00E34EA9" w:rsidP="00E34EA9">
      <w:pPr>
        <w:rPr>
          <w:lang w:val="en-AU"/>
        </w:rPr>
      </w:pPr>
      <w:r>
        <w:rPr>
          <w:lang w:val="en-AU"/>
        </w:rPr>
        <w:t>Online options, ordering, a lot of meat options, not many vegetarians.</w:t>
      </w:r>
    </w:p>
    <w:p w:rsidR="00E34EA9" w:rsidRDefault="00E34EA9" w:rsidP="00E34EA9">
      <w:pPr>
        <w:rPr>
          <w:lang w:val="en-AU"/>
        </w:rPr>
      </w:pPr>
      <w:r>
        <w:rPr>
          <w:lang w:val="en-AU"/>
        </w:rPr>
        <w:t xml:space="preserve">Want to eat healthy </w:t>
      </w:r>
      <w:proofErr w:type="gramStart"/>
      <w:r>
        <w:rPr>
          <w:lang w:val="en-AU"/>
        </w:rPr>
        <w:t>-  reason</w:t>
      </w:r>
      <w:proofErr w:type="gramEnd"/>
      <w:r>
        <w:rPr>
          <w:lang w:val="en-AU"/>
        </w:rPr>
        <w:t xml:space="preserve"> he does not cook, as he does not have time to make healthy food</w:t>
      </w:r>
    </w:p>
    <w:p w:rsidR="00E34EA9" w:rsidRDefault="00E34EA9" w:rsidP="00E34EA9">
      <w:pPr>
        <w:rPr>
          <w:lang w:val="en-AU"/>
        </w:rPr>
      </w:pPr>
      <w:r>
        <w:rPr>
          <w:lang w:val="en-AU"/>
        </w:rPr>
        <w:t>Eat healthy, means that you need to invest time in cooking.</w:t>
      </w:r>
    </w:p>
    <w:p w:rsidR="00E34EA9" w:rsidRDefault="00E34EA9" w:rsidP="00E34EA9">
      <w:pPr>
        <w:rPr>
          <w:lang w:val="en-AU"/>
        </w:rPr>
      </w:pPr>
      <w:r>
        <w:rPr>
          <w:lang w:val="en-AU"/>
        </w:rPr>
        <w:t xml:space="preserve">Thing called HelloFresh (food box) haven’t tried, got </w:t>
      </w:r>
      <w:proofErr w:type="spellStart"/>
      <w:r>
        <w:rPr>
          <w:lang w:val="en-AU"/>
        </w:rPr>
        <w:t>cupon</w:t>
      </w:r>
      <w:proofErr w:type="spellEnd"/>
      <w:r>
        <w:rPr>
          <w:lang w:val="en-AU"/>
        </w:rPr>
        <w:t>. Not a lot of vegetarian options, not appealing.</w:t>
      </w:r>
    </w:p>
    <w:p w:rsidR="00E34EA9" w:rsidRDefault="00E34EA9" w:rsidP="00E34EA9">
      <w:pPr>
        <w:rPr>
          <w:lang w:val="en-AU"/>
        </w:rPr>
      </w:pPr>
      <w:r>
        <w:rPr>
          <w:lang w:val="en-AU"/>
        </w:rPr>
        <w:t>Lot of vegan options coming out, and vegetarian. Don’t taste as good. Easier to cook good vegetarian options at home.</w:t>
      </w:r>
      <w:bookmarkStart w:id="0" w:name="_GoBack"/>
      <w:bookmarkEnd w:id="0"/>
    </w:p>
    <w:p w:rsidR="00937920" w:rsidRDefault="00937920" w:rsidP="00937920">
      <w:pPr>
        <w:rPr>
          <w:b/>
          <w:lang w:val="en-AU"/>
        </w:rPr>
      </w:pPr>
    </w:p>
    <w:p w:rsidR="00937920" w:rsidRDefault="00937920" w:rsidP="00937920">
      <w:pPr>
        <w:rPr>
          <w:b/>
          <w:lang w:val="en-AU"/>
        </w:rPr>
      </w:pPr>
      <w:r>
        <w:rPr>
          <w:b/>
          <w:lang w:val="en-AU"/>
        </w:rPr>
        <w:t>Uninspired</w:t>
      </w:r>
    </w:p>
    <w:p w:rsidR="00E34EA9" w:rsidRDefault="00E34EA9" w:rsidP="00E34EA9">
      <w:pPr>
        <w:rPr>
          <w:lang w:val="en-AU"/>
        </w:rPr>
      </w:pPr>
      <w:r>
        <w:rPr>
          <w:lang w:val="en-AU"/>
        </w:rPr>
        <w:t>Cooks with pasta, rice</w:t>
      </w:r>
    </w:p>
    <w:p w:rsidR="00E34EA9" w:rsidRDefault="00E34EA9" w:rsidP="00E34EA9">
      <w:pPr>
        <w:rPr>
          <w:lang w:val="en-AU"/>
        </w:rPr>
      </w:pPr>
      <w:r>
        <w:rPr>
          <w:lang w:val="en-AU"/>
        </w:rPr>
        <w:t>No structure of cooking, just what ingredients he has at home, no plan, just goes into the supermarket and buys what he can use for that meal</w:t>
      </w:r>
    </w:p>
    <w:p w:rsidR="00937920" w:rsidRDefault="00937920" w:rsidP="00937920">
      <w:pPr>
        <w:rPr>
          <w:b/>
          <w:lang w:val="en-AU"/>
        </w:rPr>
      </w:pPr>
    </w:p>
    <w:p w:rsidR="00937920" w:rsidRDefault="00937920" w:rsidP="00937920">
      <w:pPr>
        <w:rPr>
          <w:b/>
          <w:lang w:val="en-AU"/>
        </w:rPr>
      </w:pPr>
      <w:r>
        <w:rPr>
          <w:b/>
          <w:lang w:val="en-AU"/>
        </w:rPr>
        <w:t>Distaste</w:t>
      </w:r>
    </w:p>
    <w:p w:rsidR="00937920" w:rsidRDefault="00937920" w:rsidP="00937920">
      <w:pPr>
        <w:rPr>
          <w:b/>
          <w:lang w:val="en-AU"/>
        </w:rPr>
      </w:pPr>
    </w:p>
    <w:p w:rsidR="00937920" w:rsidRDefault="00937920" w:rsidP="00937920">
      <w:pPr>
        <w:rPr>
          <w:b/>
          <w:lang w:val="en-AU"/>
        </w:rPr>
      </w:pPr>
      <w:r>
        <w:rPr>
          <w:b/>
          <w:lang w:val="en-AU"/>
        </w:rPr>
        <w:t>Avoiding guilt</w:t>
      </w:r>
    </w:p>
    <w:p w:rsidR="00937920" w:rsidRDefault="00937920" w:rsidP="00937920">
      <w:pPr>
        <w:rPr>
          <w:b/>
          <w:lang w:val="en-AU"/>
        </w:rPr>
      </w:pPr>
    </w:p>
    <w:p w:rsidR="00E34EA9" w:rsidRDefault="00E34EA9" w:rsidP="00937920">
      <w:pPr>
        <w:rPr>
          <w:b/>
          <w:lang w:val="en-AU"/>
        </w:rPr>
      </w:pPr>
      <w:r>
        <w:rPr>
          <w:b/>
          <w:lang w:val="en-AU"/>
        </w:rPr>
        <w:t>Belonging</w:t>
      </w:r>
    </w:p>
    <w:p w:rsidR="00E34EA9" w:rsidRDefault="00E34EA9" w:rsidP="00E34EA9">
      <w:pPr>
        <w:rPr>
          <w:lang w:val="en-AU"/>
        </w:rPr>
      </w:pPr>
      <w:r>
        <w:rPr>
          <w:lang w:val="en-AU"/>
        </w:rPr>
        <w:t>Tutors meet to eat together, every Tuesday. Both for convenience and social</w:t>
      </w:r>
    </w:p>
    <w:p w:rsidR="00E34EA9" w:rsidRDefault="00E34EA9" w:rsidP="00E34EA9">
      <w:pPr>
        <w:rPr>
          <w:lang w:val="en-AU"/>
        </w:rPr>
      </w:pPr>
      <w:r>
        <w:rPr>
          <w:lang w:val="en-AU"/>
        </w:rPr>
        <w:t>Social</w:t>
      </w:r>
    </w:p>
    <w:p w:rsidR="00E34EA9" w:rsidRDefault="00E34EA9" w:rsidP="00937920">
      <w:pPr>
        <w:rPr>
          <w:b/>
          <w:lang w:val="en-AU"/>
        </w:rPr>
      </w:pPr>
    </w:p>
    <w:p w:rsidR="00E34EA9" w:rsidRDefault="00E34EA9" w:rsidP="00937920">
      <w:pPr>
        <w:rPr>
          <w:b/>
          <w:lang w:val="en-AU"/>
        </w:rPr>
      </w:pPr>
    </w:p>
    <w:p w:rsidR="00E34EA9" w:rsidRDefault="00E34EA9" w:rsidP="00937920">
      <w:pPr>
        <w:rPr>
          <w:b/>
          <w:lang w:val="en-AU"/>
        </w:rPr>
      </w:pPr>
    </w:p>
    <w:p w:rsidR="00E34EA9" w:rsidRDefault="00E34EA9" w:rsidP="00937920">
      <w:pPr>
        <w:rPr>
          <w:b/>
          <w:lang w:val="en-AU"/>
        </w:rPr>
      </w:pPr>
      <w:r>
        <w:rPr>
          <w:b/>
          <w:lang w:val="en-AU"/>
        </w:rPr>
        <w:t>Other</w:t>
      </w:r>
    </w:p>
    <w:p w:rsidR="00E34EA9" w:rsidRPr="00E34EA9" w:rsidRDefault="00E34EA9" w:rsidP="00937920">
      <w:pPr>
        <w:rPr>
          <w:lang w:val="en-AU"/>
        </w:rPr>
      </w:pPr>
      <w:r>
        <w:rPr>
          <w:lang w:val="en-AU"/>
        </w:rPr>
        <w:t>Healthy and sustainable – fresh and healthy, cost effective, freshly cooked, not processed. Fresh ingredients not kept in freezer for a long time.</w:t>
      </w:r>
    </w:p>
    <w:p w:rsidR="00E34EA9" w:rsidRDefault="00937920" w:rsidP="00937920">
      <w:pPr>
        <w:rPr>
          <w:lang w:val="en-AU"/>
        </w:rPr>
      </w:pPr>
      <w:r>
        <w:rPr>
          <w:lang w:val="en-AU"/>
        </w:rPr>
        <w:t>Current eating habits, good in terms of sustainability, not too healthy. (sustainable in terms of economical)</w:t>
      </w:r>
    </w:p>
    <w:p w:rsidR="00937920" w:rsidRDefault="00937920" w:rsidP="00937920">
      <w:pPr>
        <w:rPr>
          <w:lang w:val="en-AU"/>
        </w:rPr>
      </w:pPr>
    </w:p>
    <w:p w:rsidR="00937920" w:rsidRDefault="00937920" w:rsidP="00937920">
      <w:pPr>
        <w:rPr>
          <w:lang w:val="en-AU"/>
        </w:rPr>
      </w:pPr>
    </w:p>
    <w:p w:rsidR="00937920" w:rsidRDefault="00937920" w:rsidP="00937920">
      <w:pPr>
        <w:rPr>
          <w:lang w:val="en-AU"/>
        </w:rPr>
      </w:pPr>
    </w:p>
    <w:p w:rsidR="00937920" w:rsidRPr="0012333B" w:rsidRDefault="00937920">
      <w:pPr>
        <w:rPr>
          <w:lang w:val="en-AU"/>
        </w:rPr>
      </w:pPr>
    </w:p>
    <w:sectPr w:rsidR="00937920" w:rsidRPr="001233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10601000101010101"/>
    <w:charset w:val="88"/>
    <w:family w:val="auto"/>
    <w:pitch w:val="variable"/>
    <w:sig w:usb0="00000001" w:usb1="08080000" w:usb2="00000010" w:usb3="00000000" w:csb0="001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wNzawMDExMrawNDVR0lEKTi0uzszPAykwqgUAu5PA2SwAAAA="/>
  </w:docVars>
  <w:rsids>
    <w:rsidRoot w:val="0012333B"/>
    <w:rsid w:val="00031D72"/>
    <w:rsid w:val="0012333B"/>
    <w:rsid w:val="00252E5C"/>
    <w:rsid w:val="00544B5E"/>
    <w:rsid w:val="00563A25"/>
    <w:rsid w:val="006405B2"/>
    <w:rsid w:val="00937920"/>
    <w:rsid w:val="0095311D"/>
    <w:rsid w:val="00A35876"/>
    <w:rsid w:val="00C01AEC"/>
    <w:rsid w:val="00E34EA9"/>
    <w:rsid w:val="00E51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60607D"/>
  <w15:chartTrackingRefBased/>
  <w15:docId w15:val="{D08A67CC-1C4D-4C02-90BA-F11F14C61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3792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792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4</Pages>
  <Words>669</Words>
  <Characters>381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gurd Sørensen</dc:creator>
  <cp:keywords/>
  <dc:description/>
  <cp:lastModifiedBy>Sigurd Sørensen</cp:lastModifiedBy>
  <cp:revision>2</cp:revision>
  <dcterms:created xsi:type="dcterms:W3CDTF">2019-09-16T02:04:00Z</dcterms:created>
  <dcterms:modified xsi:type="dcterms:W3CDTF">2019-09-16T04:39:00Z</dcterms:modified>
</cp:coreProperties>
</file>